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7ABEE" w14:textId="0C6A1557" w:rsidR="007971E2" w:rsidRDefault="003848E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</w:t>
      </w:r>
      <w:r w:rsidR="005149AC">
        <w:rPr>
          <w:rFonts w:ascii="Arial" w:eastAsia="Batang" w:hAnsi="Arial"/>
          <w:b/>
          <w:bCs/>
          <w:sz w:val="24"/>
          <w:szCs w:val="24"/>
          <w:lang w:eastAsia="ja-JP"/>
        </w:rPr>
        <w:t>bis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3421009E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>Online, April 12 – April 20,</w:t>
      </w:r>
      <w:r>
        <w:rPr>
          <w:rFonts w:ascii="Arial" w:eastAsia="Malgun Gothic" w:hAnsi="Arial"/>
          <w:b/>
          <w:sz w:val="24"/>
        </w:rPr>
        <w:t xml:space="preserve"> </w:t>
      </w:r>
      <w:r w:rsidR="003848E4">
        <w:rPr>
          <w:rFonts w:ascii="Arial" w:eastAsia="Malgun Gothic" w:hAnsi="Arial"/>
          <w:b/>
          <w:sz w:val="24"/>
        </w:rPr>
        <w:t>2021</w:t>
      </w:r>
      <w:r w:rsidR="003848E4">
        <w:rPr>
          <w:rFonts w:ascii="Arial" w:eastAsia="Malgun Gothic" w:hAnsi="Arial"/>
          <w:b/>
          <w:sz w:val="24"/>
        </w:rPr>
        <w:tab/>
      </w:r>
    </w:p>
    <w:p w14:paraId="4587ABF0" w14:textId="77777777" w:rsidR="007971E2" w:rsidRDefault="007971E2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4587ABF1" w14:textId="77777777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4587ABF3" w14:textId="4889CF97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5149AC" w:rsidRPr="005149AC">
        <w:rPr>
          <w:rFonts w:ascii="Arial" w:hAnsi="Arial" w:cs="Arial"/>
          <w:b/>
          <w:sz w:val="22"/>
        </w:rPr>
        <w:t>[AT113bis-e][</w:t>
      </w:r>
      <w:proofErr w:type="gramStart"/>
      <w:r w:rsidR="005149AC" w:rsidRPr="005149AC">
        <w:rPr>
          <w:rFonts w:ascii="Arial" w:hAnsi="Arial" w:cs="Arial"/>
          <w:b/>
          <w:sz w:val="22"/>
        </w:rPr>
        <w:t>009][</w:t>
      </w:r>
      <w:proofErr w:type="gramEnd"/>
      <w:r w:rsidR="005149AC" w:rsidRPr="005149AC">
        <w:rPr>
          <w:rFonts w:ascii="Arial" w:hAnsi="Arial" w:cs="Arial"/>
          <w:b/>
          <w:sz w:val="22"/>
        </w:rPr>
        <w:t>NR15] UE caps BCS EN-DC (Huawei)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587ABF6" w14:textId="77777777" w:rsidR="007971E2" w:rsidRDefault="003848E4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14:paraId="5588DF3D" w14:textId="77777777" w:rsidR="005149AC" w:rsidRPr="005149AC" w:rsidRDefault="005149AC" w:rsidP="005149AC">
      <w:pPr>
        <w:tabs>
          <w:tab w:val="num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 w:rsidRPr="005149AC"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14:paraId="7EE8FDEC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 xml:space="preserve">START ONLY AFTER </w:t>
      </w:r>
      <w:proofErr w:type="spellStart"/>
      <w:r w:rsidRPr="005149AC">
        <w:rPr>
          <w:rFonts w:ascii="Arial" w:eastAsia="MS Mincho" w:hAnsi="Arial"/>
          <w:szCs w:val="24"/>
          <w:lang w:eastAsia="en-GB"/>
        </w:rPr>
        <w:t>ON-line</w:t>
      </w:r>
      <w:proofErr w:type="spellEnd"/>
      <w:r w:rsidRPr="005149AC">
        <w:rPr>
          <w:rFonts w:ascii="Arial" w:eastAsia="MS Mincho" w:hAnsi="Arial"/>
          <w:szCs w:val="24"/>
          <w:lang w:eastAsia="en-GB"/>
        </w:rPr>
        <w:t xml:space="preserve"> Monday</w:t>
      </w:r>
    </w:p>
    <w:p w14:paraId="4B6253F9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14:paraId="163C606F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254C4829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14:paraId="7A790B75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371DB0" w:rsidRDefault="003848E4" w:rsidP="00371DB0">
            <w:pPr>
              <w:widowControl w:val="0"/>
              <w:spacing w:after="160"/>
              <w:rPr>
                <w:rFonts w:eastAsia="DengXian"/>
                <w:sz w:val="22"/>
                <w:szCs w:val="22"/>
                <w:lang w:eastAsia="zh-CN"/>
              </w:rPr>
            </w:pPr>
            <w:r w:rsidRPr="00371DB0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371DB0" w:rsidRDefault="003848E4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 w:rsidRPr="00371DB0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B75DEA" w14:paraId="4587AC03" w14:textId="77777777" w:rsidTr="00371DB0">
        <w:tc>
          <w:tcPr>
            <w:tcW w:w="3510" w:type="dxa"/>
            <w:shd w:val="clear" w:color="auto" w:fill="auto"/>
          </w:tcPr>
          <w:p w14:paraId="4587AC01" w14:textId="20E07944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4587AC02" w14:textId="5E98E35E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B75DEA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B75DEA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B75DEA" w:rsidRPr="00371DB0" w:rsidRDefault="00B75DEA" w:rsidP="00B75DEA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851152B" w:rsidR="007971E2" w:rsidRDefault="003848E4" w:rsidP="00120DF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  <w:r w:rsidR="00120DF8">
        <w:rPr>
          <w:rFonts w:eastAsia="SimSun" w:cs="Arial"/>
          <w:lang w:eastAsia="zh-CN"/>
        </w:rPr>
        <w:t xml:space="preserve"> (</w:t>
      </w:r>
      <w:r w:rsidR="00120DF8" w:rsidRPr="009D2665">
        <w:rPr>
          <w:rFonts w:eastAsia="SimSun" w:cs="Arial"/>
          <w:lang w:eastAsia="zh-CN"/>
        </w:rPr>
        <w:t>Phase 1</w:t>
      </w:r>
      <w:r w:rsidR="00120DF8">
        <w:rPr>
          <w:rFonts w:eastAsia="SimSun" w:cs="Arial"/>
          <w:lang w:eastAsia="zh-CN"/>
        </w:rPr>
        <w:t>)</w:t>
      </w:r>
    </w:p>
    <w:p w14:paraId="4587AC2B" w14:textId="2011B666" w:rsidR="007971E2" w:rsidRDefault="00AD107B">
      <w:pPr>
        <w:pStyle w:val="Heading2"/>
        <w:numPr>
          <w:ilvl w:val="1"/>
          <w:numId w:val="10"/>
        </w:numPr>
        <w:rPr>
          <w:lang w:eastAsia="zh-CN"/>
        </w:rPr>
      </w:pPr>
      <w:r w:rsidRPr="00260650">
        <w:t xml:space="preserve">Clarification on the </w:t>
      </w:r>
      <w:r>
        <w:t>BCS and its fallback</w:t>
      </w:r>
    </w:p>
    <w:p w14:paraId="364B8D6F" w14:textId="77777777" w:rsidR="00AD107B" w:rsidRPr="00260650" w:rsidRDefault="001A318D" w:rsidP="00AD107B">
      <w:pPr>
        <w:pStyle w:val="Doc-title"/>
      </w:pPr>
      <w:hyperlink r:id="rId12" w:tooltip="D:Documents3GPPtsg_ranWG2TSGR2_113bis-eDocsR2-2104025.zip" w:history="1">
        <w:r w:rsidR="00AD107B" w:rsidRPr="00260650">
          <w:rPr>
            <w:rStyle w:val="Hyperlink"/>
          </w:rPr>
          <w:t>R2-2104025</w:t>
        </w:r>
      </w:hyperlink>
      <w:r w:rsidR="00AD107B" w:rsidRPr="00260650">
        <w:tab/>
        <w:t>Discussion on BCS of a fallback band combination</w:t>
      </w:r>
      <w:r w:rsidR="00AD107B" w:rsidRPr="00260650">
        <w:tab/>
        <w:t xml:space="preserve">Huawei, </w:t>
      </w:r>
      <w:proofErr w:type="spellStart"/>
      <w:r w:rsidR="00AD107B" w:rsidRPr="00260650">
        <w:t>HiSilicon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</w:r>
      <w:proofErr w:type="spellStart"/>
      <w:r w:rsidR="00AD107B" w:rsidRPr="00260650">
        <w:t>NR_newRAT</w:t>
      </w:r>
      <w:proofErr w:type="spellEnd"/>
      <w:r w:rsidR="00AD107B" w:rsidRPr="00260650">
        <w:t>-Core</w:t>
      </w:r>
    </w:p>
    <w:p w14:paraId="658B3DB6" w14:textId="77777777" w:rsidR="00AD107B" w:rsidRPr="00260650" w:rsidRDefault="001A318D" w:rsidP="00AD107B">
      <w:pPr>
        <w:pStyle w:val="Doc-title"/>
      </w:pPr>
      <w:hyperlink r:id="rId13" w:tooltip="D:Documents3GPPtsg_ranWG2TSGR2_113bis-eDocsR2-2104212.zip" w:history="1">
        <w:r w:rsidR="00AD107B" w:rsidRPr="00260650">
          <w:rPr>
            <w:rStyle w:val="Hyperlink"/>
          </w:rPr>
          <w:t>R2-2104212</w:t>
        </w:r>
      </w:hyperlink>
      <w:r w:rsidR="00AD107B" w:rsidRPr="00260650">
        <w:tab/>
        <w:t xml:space="preserve">Further Clarification on the </w:t>
      </w:r>
      <w:proofErr w:type="spellStart"/>
      <w:r w:rsidR="00AD107B" w:rsidRPr="00260650">
        <w:t>supportedBandwidthCombinationSet</w:t>
      </w:r>
      <w:proofErr w:type="spellEnd"/>
      <w:r w:rsidR="00AD107B" w:rsidRPr="00260650">
        <w:tab/>
        <w:t xml:space="preserve">ZTE Corporation, </w:t>
      </w:r>
      <w:proofErr w:type="spellStart"/>
      <w:r w:rsidR="00AD107B" w:rsidRPr="00260650">
        <w:t>Sanechips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  <w:t>NG_RAN_PRN-Core</w:t>
      </w:r>
    </w:p>
    <w:p w14:paraId="4587AC33" w14:textId="77777777" w:rsidR="007971E2" w:rsidRPr="00AD107B" w:rsidRDefault="007971E2">
      <w:pPr>
        <w:rPr>
          <w:lang w:eastAsia="zh-CN"/>
        </w:rPr>
      </w:pPr>
    </w:p>
    <w:p w14:paraId="4587AC34" w14:textId="76DA904C" w:rsidR="007971E2" w:rsidRDefault="003848E4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3.1.1 </w:t>
      </w:r>
      <w:r w:rsidR="008509F5" w:rsidRPr="008509F5">
        <w:rPr>
          <w:rFonts w:eastAsia="DengXian"/>
          <w:lang w:eastAsia="zh-CN"/>
        </w:rPr>
        <w:t>BCS of a fallback band combination</w:t>
      </w:r>
      <w:r w:rsidR="008509F5">
        <w:rPr>
          <w:rFonts w:eastAsia="DengXian"/>
          <w:lang w:eastAsia="zh-CN"/>
        </w:rPr>
        <w:t xml:space="preserve"> (online)</w:t>
      </w:r>
    </w:p>
    <w:p w14:paraId="4587ADF0" w14:textId="6E4E71CF" w:rsidR="007971E2" w:rsidRPr="00E7009D" w:rsidRDefault="00EA2662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E7009D"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14:paraId="5271140D" w14:textId="77777777" w:rsidR="00EA2662" w:rsidRPr="00801E7B" w:rsidRDefault="00EA2662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7BE3CE27" w14:textId="7868A393" w:rsidR="00723770" w:rsidRDefault="007250C3" w:rsidP="00723770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</w:t>
      </w:r>
      <w:r w:rsidR="00723770">
        <w:rPr>
          <w:rFonts w:eastAsia="DengXian"/>
          <w:lang w:eastAsia="zh-CN"/>
        </w:rPr>
        <w:t xml:space="preserve"> </w:t>
      </w:r>
      <w:r w:rsidR="00801E7B" w:rsidRPr="00801E7B">
        <w:rPr>
          <w:rFonts w:eastAsia="DengXian"/>
          <w:lang w:eastAsia="zh-CN"/>
        </w:rPr>
        <w:t>Intra-band (NG)EN-DC/NE-DC BC with only single NR carrier</w:t>
      </w:r>
    </w:p>
    <w:p w14:paraId="078A0937" w14:textId="77777777" w:rsidR="001D1BD8" w:rsidRPr="00801E7B" w:rsidRDefault="001D1BD8" w:rsidP="001D1BD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D1BD8" w14:paraId="07376471" w14:textId="77777777" w:rsidTr="00DF075F">
        <w:tc>
          <w:tcPr>
            <w:tcW w:w="9631" w:type="dxa"/>
          </w:tcPr>
          <w:p w14:paraId="46D77B81" w14:textId="717E1E6C" w:rsid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Based on the current field description the BCS for the Intra-band Part of a “Intra-band (NG)EN-DC/NE-DC BC with LTE inter-band CA and NR single carrier” shall be reported in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14:paraId="38600068" w14:textId="35AE63C5" w:rsid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. From this point of view, the BCS for the Intra-band Part of a “Intra-band (NG)EN-DC/NE-DC BC with LTE inter-band CA and NR single carrier” shall be reported in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14:paraId="4E5ECEF0" w14:textId="60431232" w:rsidR="001D1BD8" w:rsidRP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)EN-DC/NE-DC BC with LTE inter-band CA and NR single carrier”.</w:t>
            </w:r>
          </w:p>
          <w:p w14:paraId="1A31E553" w14:textId="581BBA07" w:rsidR="001D1BD8" w:rsidRPr="001D1BD8" w:rsidRDefault="001D1BD8" w:rsidP="001D1BD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14:paraId="6374EA27" w14:textId="77777777" w:rsidR="00723770" w:rsidRPr="00801E7B" w:rsidRDefault="00723770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DF1" w14:textId="51D58DE2" w:rsidR="007971E2" w:rsidRPr="001D1BD8" w:rsidRDefault="001D1BD8" w:rsidP="001D1BD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Q1-1</w:t>
      </w:r>
      <w:r w:rsidR="003848E4"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Which capability element (</w:t>
      </w:r>
      <w:proofErr w:type="spellStart"/>
      <w:r w:rsidRPr="001D1BD8"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 w:rsidRPr="001D1BD8"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) shall be adopted to report the intra-band Part of “Intra-band (NG)EN-DC/NE-DC BC with LTE inter-band CA and NR single carrier”</w:t>
      </w:r>
      <w:r w:rsidR="003848E4"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094"/>
        <w:gridCol w:w="5244"/>
        <w:gridCol w:w="2519"/>
      </w:tblGrid>
      <w:tr w:rsidR="001D1BD8" w14:paraId="4587ADF4" w14:textId="77777777" w:rsidTr="001D1BD8">
        <w:tc>
          <w:tcPr>
            <w:tcW w:w="1062" w:type="pct"/>
          </w:tcPr>
          <w:p w14:paraId="4587ADF2" w14:textId="77777777" w:rsidR="001D1BD8" w:rsidRDefault="001D1BD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60" w:type="pct"/>
          </w:tcPr>
          <w:p w14:paraId="7D66DF1A" w14:textId="1B478BA9" w:rsidR="001D1BD8" w:rsidRDefault="004A14CB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</w:t>
            </w:r>
            <w:r w:rsidR="001D1BD8" w:rsidRPr="001D1BD8"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upportedBandwidthCombinationSet</w:t>
            </w:r>
            <w:proofErr w:type="spellEnd"/>
            <w:r w:rsidR="001D1BD8" w:rsidRPr="001D1BD8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 w:rsidR="001D1BD8" w:rsidRPr="001D1BD8"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278" w:type="pct"/>
          </w:tcPr>
          <w:p w14:paraId="4587ADF3" w14:textId="62EB714F" w:rsidR="001D1BD8" w:rsidRDefault="001D1BD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B75DEA" w14:paraId="4587ADF7" w14:textId="77777777" w:rsidTr="001D1BD8">
        <w:trPr>
          <w:trHeight w:val="90"/>
        </w:trPr>
        <w:tc>
          <w:tcPr>
            <w:tcW w:w="1062" w:type="pct"/>
          </w:tcPr>
          <w:p w14:paraId="4587ADF5" w14:textId="53282948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60" w:type="pct"/>
          </w:tcPr>
          <w:p w14:paraId="3C9D8F65" w14:textId="46C49AE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proofErr w:type="spellStart"/>
            <w:r w:rsidRPr="001D1BD8"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</w:t>
            </w:r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278" w:type="pct"/>
          </w:tcPr>
          <w:p w14:paraId="4587ADF6" w14:textId="6E89EEDD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587ADFA" w14:textId="77777777" w:rsidTr="001D1BD8">
        <w:tc>
          <w:tcPr>
            <w:tcW w:w="1062" w:type="pct"/>
          </w:tcPr>
          <w:p w14:paraId="4587ADF8" w14:textId="77777777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660" w:type="pct"/>
          </w:tcPr>
          <w:p w14:paraId="33C02B53" w14:textId="77777777" w:rsidR="00B75DEA" w:rsidRDefault="00B75DEA" w:rsidP="00B75DEA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  <w:tc>
          <w:tcPr>
            <w:tcW w:w="1278" w:type="pct"/>
          </w:tcPr>
          <w:p w14:paraId="4587ADF9" w14:textId="0392D9F5" w:rsidR="00B75DEA" w:rsidRDefault="00B75DEA" w:rsidP="00B75DEA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B75DEA" w14:paraId="4587ADFD" w14:textId="77777777" w:rsidTr="001D1BD8">
        <w:tc>
          <w:tcPr>
            <w:tcW w:w="1062" w:type="pct"/>
          </w:tcPr>
          <w:p w14:paraId="4587ADFB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4A6BEEDC" w14:textId="77777777" w:rsidR="00B75DEA" w:rsidRDefault="00B75DEA" w:rsidP="00B75DEA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DFC" w14:textId="6E4AE624" w:rsidR="00B75DEA" w:rsidRDefault="00B75DEA" w:rsidP="00B75DEA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B75DEA" w14:paraId="4587AE00" w14:textId="77777777" w:rsidTr="001D1BD8">
        <w:tc>
          <w:tcPr>
            <w:tcW w:w="1062" w:type="pct"/>
          </w:tcPr>
          <w:p w14:paraId="4587ADFE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77B050DA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DFF" w14:textId="29B74A76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587AE03" w14:textId="77777777" w:rsidTr="001D1BD8">
        <w:tc>
          <w:tcPr>
            <w:tcW w:w="1062" w:type="pct"/>
          </w:tcPr>
          <w:p w14:paraId="4587AE01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174641C9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E02" w14:textId="421AC00B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587AE06" w14:textId="77777777" w:rsidTr="001D1BD8">
        <w:tc>
          <w:tcPr>
            <w:tcW w:w="1062" w:type="pct"/>
          </w:tcPr>
          <w:p w14:paraId="4587AE04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7AEE6B0D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E05" w14:textId="7D56830C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587AE09" w14:textId="77777777" w:rsidTr="001D1BD8">
        <w:tc>
          <w:tcPr>
            <w:tcW w:w="1062" w:type="pct"/>
          </w:tcPr>
          <w:p w14:paraId="4587AE07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067645F4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E08" w14:textId="278DD021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4587AE0C" w14:textId="77777777" w:rsidTr="001D1BD8">
        <w:tc>
          <w:tcPr>
            <w:tcW w:w="1062" w:type="pct"/>
          </w:tcPr>
          <w:p w14:paraId="4587AE0A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29696241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E0B" w14:textId="02664B74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5ECF393A" w14:textId="77777777" w:rsidTr="001D1BD8">
        <w:tc>
          <w:tcPr>
            <w:tcW w:w="1062" w:type="pct"/>
          </w:tcPr>
          <w:p w14:paraId="14607909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54101B85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08FCA193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53C85A7A" w14:textId="77777777" w:rsidTr="001D1BD8">
        <w:tc>
          <w:tcPr>
            <w:tcW w:w="1062" w:type="pct"/>
          </w:tcPr>
          <w:p w14:paraId="62EB9908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035AA0A0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6D0D000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0AEB1CDD" w14:textId="77777777" w:rsidR="00B567A6" w:rsidRDefault="00B567A6">
      <w:pPr>
        <w:rPr>
          <w:lang w:eastAsia="zh-CN"/>
        </w:rPr>
      </w:pPr>
    </w:p>
    <w:p w14:paraId="450C74DA" w14:textId="2D3F8D13" w:rsidR="001B19C2" w:rsidRPr="001D1BD8" w:rsidRDefault="001B19C2" w:rsidP="001B19C2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2</w:t>
      </w:r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Based on the Q1-1, do </w:t>
      </w: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think any clarifications are needed</w:t>
      </w:r>
      <w:r w:rsidR="00F2354A" w:rsidRPr="00F2354A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  <w:r w:rsidR="00F2354A">
        <w:rPr>
          <w:rFonts w:ascii="CG Times (WN)" w:eastAsia="DengXian" w:hAnsi="CG Times (WN)"/>
          <w:b/>
          <w:bCs/>
          <w:sz w:val="21"/>
          <w:szCs w:val="21"/>
          <w:lang w:eastAsia="zh-CN"/>
        </w:rPr>
        <w:t>in the specification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1B19C2" w14:paraId="05F8D716" w14:textId="77777777" w:rsidTr="00DF075F">
        <w:tc>
          <w:tcPr>
            <w:tcW w:w="1192" w:type="pct"/>
          </w:tcPr>
          <w:p w14:paraId="36A06CEB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37F49EA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54367FC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B75DEA" w14:paraId="2F7A6BB9" w14:textId="77777777" w:rsidTr="00DF075F">
        <w:trPr>
          <w:trHeight w:val="90"/>
        </w:trPr>
        <w:tc>
          <w:tcPr>
            <w:tcW w:w="1192" w:type="pct"/>
          </w:tcPr>
          <w:p w14:paraId="366024BC" w14:textId="2AA1A0E5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216E0D8D" w14:textId="15A64809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14:paraId="160A981E" w14:textId="272648C1" w:rsidR="00B75DEA" w:rsidRDefault="00B75DEA" w:rsidP="00B75DEA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If companies feel any additional clarification (using NOTE) is needed, we are ok with it.</w:t>
            </w:r>
          </w:p>
        </w:tc>
      </w:tr>
      <w:tr w:rsidR="00B75DEA" w14:paraId="1760EBDE" w14:textId="77777777" w:rsidTr="00DF075F">
        <w:tc>
          <w:tcPr>
            <w:tcW w:w="1192" w:type="pct"/>
          </w:tcPr>
          <w:p w14:paraId="06837439" w14:textId="77777777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7C0E6447" w14:textId="77777777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F29F320" w14:textId="77777777" w:rsidR="00B75DEA" w:rsidRDefault="00B75DEA" w:rsidP="00B75DEA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B75DEA" w14:paraId="72F561C4" w14:textId="77777777" w:rsidTr="00DF075F">
        <w:tc>
          <w:tcPr>
            <w:tcW w:w="1192" w:type="pct"/>
          </w:tcPr>
          <w:p w14:paraId="7C4563EF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D17C230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815060" w14:textId="77777777" w:rsidR="00B75DEA" w:rsidRDefault="00B75DEA" w:rsidP="00B75DEA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B75DEA" w14:paraId="7BA861AD" w14:textId="77777777" w:rsidTr="00DF075F">
        <w:tc>
          <w:tcPr>
            <w:tcW w:w="1192" w:type="pct"/>
          </w:tcPr>
          <w:p w14:paraId="4AB495D0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E41EEA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829C06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0B668DC" w14:textId="77777777" w:rsidTr="00DF075F">
        <w:tc>
          <w:tcPr>
            <w:tcW w:w="1192" w:type="pct"/>
          </w:tcPr>
          <w:p w14:paraId="05B81F57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396F8E4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1D703B7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54C40B78" w14:textId="77777777" w:rsidTr="00DF075F">
        <w:tc>
          <w:tcPr>
            <w:tcW w:w="1192" w:type="pct"/>
          </w:tcPr>
          <w:p w14:paraId="30E1908C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8730F6B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1235D6D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06DFC1BC" w14:textId="77777777" w:rsidTr="00DF075F">
        <w:tc>
          <w:tcPr>
            <w:tcW w:w="1192" w:type="pct"/>
          </w:tcPr>
          <w:p w14:paraId="7FF8D182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78A5D0B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220295D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7A6AC66A" w14:textId="77777777" w:rsidTr="00DF075F">
        <w:tc>
          <w:tcPr>
            <w:tcW w:w="1192" w:type="pct"/>
          </w:tcPr>
          <w:p w14:paraId="511800D1" w14:textId="77777777" w:rsidR="00B75DEA" w:rsidRDefault="00B75DEA" w:rsidP="00B75DEA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0E4429F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FDC886E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4B1967AA" w14:textId="77777777" w:rsidTr="00DF075F">
        <w:tc>
          <w:tcPr>
            <w:tcW w:w="1192" w:type="pct"/>
          </w:tcPr>
          <w:p w14:paraId="6D4AC46B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85E3D12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259D3A7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545CAE71" w14:textId="77777777" w:rsidTr="00DF075F">
        <w:tc>
          <w:tcPr>
            <w:tcW w:w="1192" w:type="pct"/>
          </w:tcPr>
          <w:p w14:paraId="28AAAEDE" w14:textId="77777777" w:rsidR="00B75DEA" w:rsidRDefault="00B75DEA" w:rsidP="00B75DEA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703376B" w14:textId="77777777" w:rsidR="00B75DEA" w:rsidRDefault="00B75DEA" w:rsidP="00B75DEA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1C343" w14:textId="77777777" w:rsidR="00B75DEA" w:rsidRDefault="00B75DEA" w:rsidP="00B75DEA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786E32D1" w14:textId="77777777" w:rsidR="001B19C2" w:rsidRPr="001B19C2" w:rsidRDefault="001B19C2">
      <w:pPr>
        <w:rPr>
          <w:lang w:eastAsia="zh-CN"/>
        </w:rPr>
      </w:pPr>
    </w:p>
    <w:p w14:paraId="091F8DEF" w14:textId="2D153A53" w:rsidR="007250C3" w:rsidRDefault="007250C3" w:rsidP="007250C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3.1.2 </w:t>
      </w:r>
      <w:r w:rsidRPr="007250C3">
        <w:rPr>
          <w:rFonts w:eastAsia="DengXian"/>
          <w:lang w:eastAsia="zh-CN"/>
        </w:rPr>
        <w:t>90M limitation</w:t>
      </w:r>
    </w:p>
    <w:p w14:paraId="221D4ECA" w14:textId="604FC60C" w:rsidR="003D698F" w:rsidRPr="00801E7B" w:rsidRDefault="003D698F" w:rsidP="003D698F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</w:t>
      </w:r>
      <w:r w:rsidRPr="003D698F">
        <w:rPr>
          <w:rFonts w:ascii="CG Times (WN)" w:eastAsia="DengXian" w:hAnsi="CG Times (WN)"/>
          <w:bCs/>
          <w:sz w:val="21"/>
          <w:szCs w:val="21"/>
          <w:lang w:eastAsia="zh-CN"/>
        </w:rPr>
        <w:t xml:space="preserve">o determine whether the UE supports a channel bandwidth of 90 MHz, the network shall also validate </w:t>
      </w:r>
      <w:proofErr w:type="spellStart"/>
      <w:r w:rsidRPr="003D698F">
        <w:rPr>
          <w:rFonts w:ascii="CG Times (WN)" w:eastAsia="DengXian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 w:rsidRPr="003D698F">
        <w:rPr>
          <w:rFonts w:ascii="CG Times (WN)" w:eastAsia="DengXian" w:hAnsi="CG Times (WN)"/>
          <w:bCs/>
          <w:i/>
          <w:sz w:val="21"/>
          <w:szCs w:val="21"/>
          <w:lang w:eastAsia="zh-CN"/>
        </w:rPr>
        <w:t>-DC</w:t>
      </w:r>
      <w:r w:rsidRPr="003D698F">
        <w:rPr>
          <w:rFonts w:ascii="CG Times (WN)" w:eastAsia="DengXian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DengXian" w:hAnsi="CG Times (WN)" w:hint="eastAsia"/>
          <w:bCs/>
          <w:sz w:val="21"/>
          <w:szCs w:val="21"/>
          <w:lang w:eastAsia="zh-CN"/>
        </w:rPr>
        <w:t xml:space="preserve"> </w:t>
      </w: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 xml:space="preserve">The 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proposal</w:t>
      </w: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 xml:space="preserve">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D698F" w14:paraId="26E4B3B5" w14:textId="77777777" w:rsidTr="00DF075F">
        <w:tc>
          <w:tcPr>
            <w:tcW w:w="9631" w:type="dxa"/>
          </w:tcPr>
          <w:p w14:paraId="0861B18A" w14:textId="7B490CAB" w:rsidR="003D698F" w:rsidRPr="003D698F" w:rsidRDefault="003D698F" w:rsidP="00DF075F">
            <w:pPr>
              <w:rPr>
                <w:lang w:eastAsia="zh-CN"/>
              </w:rPr>
            </w:pPr>
            <w:r w:rsidRPr="003D698F"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 w:rsidRPr="003D698F">
              <w:rPr>
                <w:i/>
                <w:lang w:eastAsia="zh-CN"/>
              </w:rPr>
              <w:t>SupportedBandwidthCombinationSetEN</w:t>
            </w:r>
            <w:proofErr w:type="spellEnd"/>
            <w:r w:rsidRPr="003D698F">
              <w:rPr>
                <w:i/>
                <w:lang w:eastAsia="zh-CN"/>
              </w:rPr>
              <w:t>-DC</w:t>
            </w:r>
            <w:r w:rsidRPr="003D698F">
              <w:rPr>
                <w:lang w:eastAsia="zh-CN"/>
              </w:rPr>
              <w:t>.</w:t>
            </w:r>
          </w:p>
        </w:tc>
      </w:tr>
    </w:tbl>
    <w:p w14:paraId="2ECEDF8D" w14:textId="77777777" w:rsidR="003D698F" w:rsidRDefault="003D698F" w:rsidP="003D698F">
      <w:pPr>
        <w:widowControl w:val="0"/>
        <w:spacing w:after="160"/>
        <w:rPr>
          <w:lang w:eastAsia="zh-CN"/>
        </w:rPr>
      </w:pPr>
    </w:p>
    <w:p w14:paraId="4DB6AE23" w14:textId="71C5861A" w:rsidR="00A10FE8" w:rsidRPr="00801E7B" w:rsidRDefault="00505280" w:rsidP="00A10FE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3</w:t>
      </w:r>
      <w:r w:rsidR="00A10FE8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Do companies generally agree with the above P</w:t>
      </w:r>
      <w:r w:rsidR="00EB1EE2">
        <w:rPr>
          <w:rFonts w:ascii="CG Times (WN)" w:eastAsia="DengXian" w:hAnsi="CG Times (WN)"/>
          <w:b/>
          <w:bCs/>
          <w:sz w:val="21"/>
          <w:szCs w:val="21"/>
          <w:lang w:eastAsia="zh-CN"/>
        </w:rPr>
        <w:t>roposal</w:t>
      </w:r>
      <w:r w:rsidR="00A10FE8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A10FE8" w14:paraId="1DE1FCBF" w14:textId="77777777" w:rsidTr="00DF075F">
        <w:tc>
          <w:tcPr>
            <w:tcW w:w="1192" w:type="pct"/>
          </w:tcPr>
          <w:p w14:paraId="74434BC7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54BF140B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170C27D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B75DEA" w14:paraId="1CD5C16C" w14:textId="77777777" w:rsidTr="00DF075F">
        <w:trPr>
          <w:trHeight w:val="90"/>
        </w:trPr>
        <w:tc>
          <w:tcPr>
            <w:tcW w:w="1192" w:type="pct"/>
          </w:tcPr>
          <w:p w14:paraId="01A9DBDF" w14:textId="06387E3D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6C649B21" w14:textId="404F9F0F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87" w:type="pct"/>
          </w:tcPr>
          <w:p w14:paraId="6AA025C4" w14:textId="4995E56E" w:rsidR="00B75DEA" w:rsidRDefault="00B75DEA" w:rsidP="00B75DEA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B75DEA" w14:paraId="051509CF" w14:textId="77777777" w:rsidTr="00DF075F">
        <w:tc>
          <w:tcPr>
            <w:tcW w:w="1192" w:type="pct"/>
          </w:tcPr>
          <w:p w14:paraId="4F6A1151" w14:textId="77777777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3273C66" w14:textId="77777777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344E515" w14:textId="77777777" w:rsidR="00B75DEA" w:rsidRDefault="00B75DEA" w:rsidP="00B75DEA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B75DEA" w14:paraId="2C979973" w14:textId="77777777" w:rsidTr="00DF075F">
        <w:tc>
          <w:tcPr>
            <w:tcW w:w="1192" w:type="pct"/>
          </w:tcPr>
          <w:p w14:paraId="13260001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3DADA81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FD61A3" w14:textId="77777777" w:rsidR="00B75DEA" w:rsidRDefault="00B75DEA" w:rsidP="00B75DEA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B75DEA" w14:paraId="003B685C" w14:textId="77777777" w:rsidTr="00DF075F">
        <w:tc>
          <w:tcPr>
            <w:tcW w:w="1192" w:type="pct"/>
          </w:tcPr>
          <w:p w14:paraId="4EE689F2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D46F974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DCD09A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5098B774" w14:textId="77777777" w:rsidTr="00DF075F">
        <w:tc>
          <w:tcPr>
            <w:tcW w:w="1192" w:type="pct"/>
          </w:tcPr>
          <w:p w14:paraId="021F3EAF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3B467F7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B052CE9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72EC2011" w14:textId="77777777" w:rsidTr="00DF075F">
        <w:tc>
          <w:tcPr>
            <w:tcW w:w="1192" w:type="pct"/>
          </w:tcPr>
          <w:p w14:paraId="0DC2C658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43FD259" w14:textId="77777777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F755289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5D6E1E3B" w14:textId="77777777" w:rsidTr="00DF075F">
        <w:tc>
          <w:tcPr>
            <w:tcW w:w="1192" w:type="pct"/>
          </w:tcPr>
          <w:p w14:paraId="67972542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7D4333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C87B66B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5EB794AB" w14:textId="77777777" w:rsidTr="00DF075F">
        <w:tc>
          <w:tcPr>
            <w:tcW w:w="1192" w:type="pct"/>
          </w:tcPr>
          <w:p w14:paraId="648AA4D5" w14:textId="77777777" w:rsidR="00B75DEA" w:rsidRDefault="00B75DEA" w:rsidP="00B75DEA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5E272B2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B56DF0B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4912733B" w14:textId="77777777" w:rsidTr="00DF075F">
        <w:tc>
          <w:tcPr>
            <w:tcW w:w="1192" w:type="pct"/>
          </w:tcPr>
          <w:p w14:paraId="43CF3EA2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0A2B6E1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7D4E8A09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61D0D065" w14:textId="77777777" w:rsidTr="00DF075F">
        <w:tc>
          <w:tcPr>
            <w:tcW w:w="1192" w:type="pct"/>
          </w:tcPr>
          <w:p w14:paraId="63DB7C77" w14:textId="77777777" w:rsidR="00B75DEA" w:rsidRDefault="00B75DEA" w:rsidP="00B75DEA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642DFDB" w14:textId="77777777" w:rsidR="00B75DEA" w:rsidRDefault="00B75DEA" w:rsidP="00B75DEA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E92D3B5" w14:textId="77777777" w:rsidR="00B75DEA" w:rsidRDefault="00B75DEA" w:rsidP="00B75DEA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1A94B669" w14:textId="77777777" w:rsidR="007250C3" w:rsidRPr="003D698F" w:rsidRDefault="007250C3" w:rsidP="003D698F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E0E" w14:textId="17489CE6" w:rsidR="007971E2" w:rsidRDefault="003848E4">
      <w:pPr>
        <w:pStyle w:val="Heading2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 w:rsidR="00AD107B">
        <w:t>Reported BCS when IE</w:t>
      </w:r>
      <w:r w:rsidR="00954F9A" w:rsidRPr="00260650">
        <w:t xml:space="preserve"> </w:t>
      </w:r>
      <w:proofErr w:type="spellStart"/>
      <w:r w:rsidR="00954F9A" w:rsidRPr="00260650">
        <w:t>intraBandENDC</w:t>
      </w:r>
      <w:proofErr w:type="spellEnd"/>
      <w:r w:rsidR="00954F9A" w:rsidRPr="00260650">
        <w:t>-support is set to “both”</w:t>
      </w:r>
      <w:r w:rsidR="00AF0B5F">
        <w:t xml:space="preserve"> (online)</w:t>
      </w:r>
    </w:p>
    <w:p w14:paraId="2D0B9F1C" w14:textId="77777777" w:rsidR="00AD107B" w:rsidRPr="00260650" w:rsidRDefault="001A318D" w:rsidP="00AD107B">
      <w:pPr>
        <w:pStyle w:val="Doc-title"/>
      </w:pPr>
      <w:hyperlink r:id="rId14" w:tooltip="D:Documents3GPPtsg_ranWG2TSGR2_113bis-eDocsR2-2103061.zip" w:history="1">
        <w:r w:rsidR="00AD107B" w:rsidRPr="00260650">
          <w:rPr>
            <w:rStyle w:val="Hyperlink"/>
          </w:rPr>
          <w:t>R2-2103061</w:t>
        </w:r>
      </w:hyperlink>
      <w:r w:rsidR="00AD107B" w:rsidRPr="00260650">
        <w:tab/>
        <w:t xml:space="preserve">Reported BCS when </w:t>
      </w:r>
      <w:proofErr w:type="gramStart"/>
      <w:r w:rsidR="00AD107B" w:rsidRPr="00260650">
        <w:t xml:space="preserve">IE  </w:t>
      </w:r>
      <w:proofErr w:type="spellStart"/>
      <w:r w:rsidR="00AD107B" w:rsidRPr="00260650">
        <w:t>intraBandENDC</w:t>
      </w:r>
      <w:proofErr w:type="spellEnd"/>
      <w:proofErr w:type="gramEnd"/>
      <w:r w:rsidR="00AD107B" w:rsidRPr="00260650">
        <w:t>-support is set to “both”</w:t>
      </w:r>
      <w:r w:rsidR="00AD107B" w:rsidRPr="00260650">
        <w:tab/>
        <w:t>T-Mobile USA Inc.</w:t>
      </w:r>
      <w:r w:rsidR="00AD107B" w:rsidRPr="00260650">
        <w:tab/>
        <w:t>discussion</w:t>
      </w:r>
      <w:r w:rsidR="00AD107B" w:rsidRPr="00260650">
        <w:tab/>
        <w:t>Rel-16</w:t>
      </w:r>
      <w:r w:rsidR="00AD107B" w:rsidRPr="00260650">
        <w:tab/>
        <w:t>38.306</w:t>
      </w:r>
      <w:r w:rsidR="00AD107B" w:rsidRPr="00260650">
        <w:tab/>
        <w:t>TEI16</w:t>
      </w:r>
    </w:p>
    <w:p w14:paraId="4587AE11" w14:textId="77777777" w:rsidR="007971E2" w:rsidRPr="00801E7B" w:rsidRDefault="007971E2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E12" w14:textId="77777777" w:rsidR="007971E2" w:rsidRPr="00801E7B" w:rsidRDefault="003848E4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7971E2" w14:paraId="4587AE17" w14:textId="77777777">
        <w:tc>
          <w:tcPr>
            <w:tcW w:w="9631" w:type="dxa"/>
          </w:tcPr>
          <w:p w14:paraId="177D35E0" w14:textId="201F46FC" w:rsidR="00D45633" w:rsidRPr="00D45633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t xml:space="preserve">Observation 1:  When a UE </w:t>
            </w:r>
            <w:r>
              <w:rPr>
                <w:lang w:eastAsia="zh-CN"/>
              </w:rPr>
              <w:t>reports a value of “both” in IE</w:t>
            </w:r>
            <w:r w:rsidRPr="00D45633">
              <w:rPr>
                <w:lang w:eastAsia="zh-CN"/>
              </w:rPr>
              <w:t xml:space="preserve"> </w:t>
            </w:r>
            <w:proofErr w:type="spellStart"/>
            <w:r w:rsidRPr="00D45633">
              <w:rPr>
                <w:i/>
                <w:lang w:eastAsia="zh-CN"/>
              </w:rPr>
              <w:t>intraBandENDC</w:t>
            </w:r>
            <w:proofErr w:type="spellEnd"/>
            <w:r w:rsidRPr="00D45633">
              <w:rPr>
                <w:i/>
                <w:lang w:eastAsia="zh-CN"/>
              </w:rPr>
              <w:t>-support</w:t>
            </w:r>
            <w:r w:rsidRPr="00D45633">
              <w:rPr>
                <w:lang w:eastAsia="zh-CN"/>
              </w:rPr>
              <w:t xml:space="preserve"> the reported BCS in IE </w:t>
            </w:r>
            <w:proofErr w:type="spellStart"/>
            <w:r w:rsidRPr="00D45633">
              <w:rPr>
                <w:i/>
                <w:lang w:eastAsia="zh-CN"/>
              </w:rPr>
              <w:t>supportedBandwidthCombinationSetIntraENDC</w:t>
            </w:r>
            <w:proofErr w:type="spellEnd"/>
            <w:r w:rsidRPr="00D45633">
              <w:rPr>
                <w:lang w:eastAsia="zh-CN"/>
              </w:rPr>
              <w:t xml:space="preserve"> is ambiguous. </w:t>
            </w:r>
          </w:p>
          <w:p w14:paraId="1B9855DB" w14:textId="048C5905" w:rsidR="007971E2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lastRenderedPageBreak/>
              <w:t xml:space="preserve">Observation 2:  Current specification allows the UE’s supporting both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contiguous and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non-contiguous ENDC to report different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BCS values using two different band combination sets.</w:t>
            </w:r>
          </w:p>
          <w:p w14:paraId="4FD19A36" w14:textId="2B734601" w:rsidR="00DB540D" w:rsidRDefault="00FB7079" w:rsidP="00DB540D">
            <w:pPr>
              <w:pStyle w:val="Heading3"/>
              <w:outlineLvl w:val="2"/>
              <w:rPr>
                <w:lang w:eastAsia="zh-CN"/>
              </w:rPr>
            </w:pPr>
            <w:r w:rsidRPr="00DB540D">
              <w:rPr>
                <w:u w:val="single"/>
                <w:lang w:eastAsia="zh-CN"/>
              </w:rPr>
              <w:t>Option 1:</w:t>
            </w:r>
            <w:r w:rsidR="00DB540D" w:rsidRPr="00617922">
              <w:t xml:space="preserve"> Change “Both” in IE</w:t>
            </w:r>
            <w:r w:rsidR="00DB540D">
              <w:rPr>
                <w:lang w:eastAsia="zh-CN"/>
              </w:rPr>
              <w:t xml:space="preserve"> </w:t>
            </w:r>
            <w:proofErr w:type="spellStart"/>
            <w:r w:rsidR="00DB540D" w:rsidRPr="00242336">
              <w:rPr>
                <w:rFonts w:eastAsia="SimSun"/>
                <w:lang w:eastAsia="zh-CN"/>
              </w:rPr>
              <w:t>intraBandENDC</w:t>
            </w:r>
            <w:proofErr w:type="spellEnd"/>
            <w:r w:rsidR="00DB540D" w:rsidRPr="00242336">
              <w:rPr>
                <w:rFonts w:eastAsia="SimSun"/>
                <w:lang w:eastAsia="zh-CN"/>
              </w:rPr>
              <w:t>-support</w:t>
            </w:r>
            <w:r w:rsidR="00DB540D">
              <w:rPr>
                <w:lang w:eastAsia="zh-CN"/>
              </w:rPr>
              <w:t xml:space="preserve"> to “dummy” in 38.331 Release 15 and Release 16. And modify the definition in 38.306</w:t>
            </w:r>
          </w:p>
          <w:p w14:paraId="3715DA77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MRDC-Parameters ::=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5C6AE0B2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singleUL-Transmission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0B3AE1DC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dynamicPowerSharingENDC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6CF77C8D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tdm-Pattern        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6D721FEF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ul-SharingEUTRA-NR 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tdm, fdm, both}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4E40179F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ul-SwitchingTimeEUTRA-NR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type1, type2}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0BD71C16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simultaneousRxTxInterBandENDC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565D2BFE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asyncIntraBandENDC 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4F6D8B5C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...,</w:t>
            </w:r>
          </w:p>
          <w:p w14:paraId="38882B54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[[</w:t>
            </w:r>
          </w:p>
          <w:p w14:paraId="5AF3065D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dualPA-Architecture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3847F740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</w:t>
            </w:r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intraBandENDC-Support               </w:t>
            </w:r>
            <w:r w:rsidRPr="00D712C6">
              <w:rPr>
                <w:rFonts w:ascii="Courier New" w:hAnsi="Courier New"/>
                <w:noProof/>
                <w:color w:val="993366"/>
                <w:sz w:val="16"/>
                <w:highlight w:val="yellow"/>
                <w:lang w:eastAsia="en-GB"/>
              </w:rPr>
              <w:t>ENUMERATED</w:t>
            </w:r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 {non-contiguous, </w:t>
            </w:r>
            <w:del w:id="1" w:author="Author">
              <w:r w:rsidRPr="00D712C6" w:rsidDel="00D712C6">
                <w:rPr>
                  <w:rFonts w:ascii="Courier New" w:hAnsi="Courier New"/>
                  <w:noProof/>
                  <w:sz w:val="16"/>
                  <w:highlight w:val="yellow"/>
                  <w:lang w:eastAsia="en-GB"/>
                </w:rPr>
                <w:delText>both</w:delText>
              </w:r>
            </w:del>
            <w:ins w:id="2" w:author="Author">
              <w:r w:rsidRPr="00D712C6">
                <w:rPr>
                  <w:rFonts w:ascii="Courier New" w:hAnsi="Courier New"/>
                  <w:noProof/>
                  <w:sz w:val="16"/>
                  <w:highlight w:val="yellow"/>
                  <w:lang w:eastAsia="en-GB"/>
                </w:rPr>
                <w:t>dummy</w:t>
              </w:r>
            </w:ins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}   </w:t>
            </w:r>
            <w:r w:rsidRPr="00D712C6">
              <w:rPr>
                <w:rFonts w:ascii="Courier New" w:hAnsi="Courier New"/>
                <w:noProof/>
                <w:color w:val="993366"/>
                <w:sz w:val="16"/>
                <w:highlight w:val="yellow"/>
                <w:lang w:eastAsia="en-GB"/>
              </w:rPr>
              <w:t>OPTIONAL</w:t>
            </w:r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,</w:t>
            </w:r>
          </w:p>
          <w:p w14:paraId="3BE52772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ul-TimingAlignmentEUTRA-NR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required}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</w:p>
          <w:p w14:paraId="6127080B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]]</w:t>
            </w:r>
          </w:p>
          <w:p w14:paraId="316C80B6" w14:textId="77777777" w:rsidR="00DB540D" w:rsidRDefault="00DB540D" w:rsidP="00DB540D">
            <w:pPr>
              <w:rPr>
                <w:lang w:eastAsia="zh-CN"/>
              </w:rPr>
            </w:pPr>
          </w:p>
          <w:p w14:paraId="2A92A37B" w14:textId="77777777" w:rsidR="00DB540D" w:rsidRDefault="00DB540D" w:rsidP="00DB540D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14:paraId="56966599" w14:textId="77777777" w:rsidR="00DB540D" w:rsidRDefault="00DB540D" w:rsidP="00DB540D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30"/>
            </w:tblGrid>
            <w:tr w:rsidR="00DB540D" w:rsidRPr="00F11278" w14:paraId="2CDE3F6D" w14:textId="77777777" w:rsidTr="008F5BD4">
              <w:trPr>
                <w:cantSplit/>
                <w:tblHeader/>
              </w:trPr>
              <w:tc>
                <w:tcPr>
                  <w:tcW w:w="9630" w:type="dxa"/>
                </w:tcPr>
                <w:p w14:paraId="62C47619" w14:textId="77777777" w:rsidR="00DB540D" w:rsidRPr="00F11278" w:rsidRDefault="00DB540D" w:rsidP="00DB540D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 w:rsidRPr="00F11278"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 w:rsidRPr="00F11278"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25F37CEB" w14:textId="77777777" w:rsidR="00DB540D" w:rsidRPr="00F11278" w:rsidRDefault="00DB540D" w:rsidP="00DB540D">
                  <w:pPr>
                    <w:pStyle w:val="TAL"/>
                    <w:rPr>
                      <w:bCs/>
                      <w:iCs/>
                    </w:rPr>
                  </w:pPr>
                  <w:r w:rsidRPr="00F11278">
                    <w:rPr>
                      <w:bCs/>
                      <w:iCs/>
                    </w:rPr>
                    <w:t xml:space="preserve">Indicates whether the UE supports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 xml:space="preserve">EN-DC with only non-contiguous spectrum, </w:t>
                  </w:r>
                  <w:del w:id="3" w:author="Author">
                    <w:r w:rsidRPr="00F11278" w:rsidDel="00480384"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 w:rsidRPr="00F11278">
                    <w:rPr>
                      <w:bCs/>
                      <w:iCs/>
                    </w:rPr>
                    <w:t xml:space="preserve">for the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>EN-DC combination as specified in TS 38.101-3 [4].</w:t>
                  </w:r>
                </w:p>
                <w:p w14:paraId="090C0310" w14:textId="77777777" w:rsidR="00DB540D" w:rsidRPr="00F11278" w:rsidRDefault="00DB540D" w:rsidP="00DB540D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 w:rsidRPr="00F11278">
                    <w:rPr>
                      <w:bCs/>
                      <w:iCs/>
                    </w:rPr>
                    <w:t xml:space="preserve">If the UE does not include this field for an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 xml:space="preserve">EN-DC combination the UE only </w:t>
                  </w:r>
                  <w:proofErr w:type="gramStart"/>
                  <w:r w:rsidRPr="00F11278">
                    <w:rPr>
                      <w:bCs/>
                      <w:iCs/>
                    </w:rPr>
                    <w:t>supports</w:t>
                  </w:r>
                  <w:proofErr w:type="gramEnd"/>
                  <w:r w:rsidRPr="00F11278">
                    <w:rPr>
                      <w:bCs/>
                      <w:iCs/>
                    </w:rPr>
                    <w:t xml:space="preserve"> the contiguous spectrum for the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14:paraId="6533FE6E" w14:textId="77777777" w:rsidR="00DB540D" w:rsidRPr="00E30C67" w:rsidRDefault="00DB540D" w:rsidP="00DB540D">
            <w:pPr>
              <w:rPr>
                <w:lang w:eastAsia="zh-CN"/>
              </w:rPr>
            </w:pPr>
          </w:p>
          <w:p w14:paraId="3A8DDA05" w14:textId="2476E7B2" w:rsidR="00DB540D" w:rsidRDefault="00DB540D" w:rsidP="00DB540D">
            <w:pPr>
              <w:pStyle w:val="Heading3"/>
              <w:outlineLvl w:val="2"/>
              <w:rPr>
                <w:lang w:eastAsia="zh-CN"/>
              </w:rPr>
            </w:pPr>
            <w:r w:rsidRPr="00DB540D"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proofErr w:type="spellStart"/>
            <w:r w:rsidRPr="00242336">
              <w:rPr>
                <w:rFonts w:eastAsia="SimSun"/>
                <w:lang w:eastAsia="zh-CN"/>
              </w:rPr>
              <w:t>intraBandENDC</w:t>
            </w:r>
            <w:proofErr w:type="spellEnd"/>
            <w:r w:rsidRPr="00242336">
              <w:rPr>
                <w:rFonts w:eastAsia="SimSun"/>
                <w:lang w:eastAsia="zh-CN"/>
              </w:rPr>
              <w:t>-support</w:t>
            </w:r>
            <w:r>
              <w:rPr>
                <w:rFonts w:eastAsia="SimSun"/>
                <w:lang w:eastAsia="zh-CN"/>
              </w:rPr>
              <w:t xml:space="preserve"> in 38.306 Release 15 and Release 16</w:t>
            </w:r>
          </w:p>
          <w:p w14:paraId="6EF1BA92" w14:textId="77777777" w:rsidR="00DB540D" w:rsidRDefault="00DB540D" w:rsidP="00DB540D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  <w:r>
              <w:rPr>
                <w:lang w:eastAsia="x-none"/>
              </w:rPr>
              <w:t xml:space="preserve">Given observation 2 it is unnecessary for a UE to report a </w:t>
            </w:r>
            <w:proofErr w:type="spellStart"/>
            <w:r>
              <w:rPr>
                <w:lang w:eastAsia="x-none"/>
              </w:rPr>
              <w:t>intraband</w:t>
            </w:r>
            <w:proofErr w:type="spellEnd"/>
            <w:r>
              <w:rPr>
                <w:lang w:eastAsia="x-none"/>
              </w:rPr>
              <w:t xml:space="preserve"> BCS value when </w:t>
            </w:r>
            <w:proofErr w:type="gramStart"/>
            <w:r w:rsidRPr="00242336">
              <w:rPr>
                <w:rFonts w:eastAsia="SimSun"/>
                <w:lang w:val="en-GB" w:eastAsia="zh-CN"/>
              </w:rPr>
              <w:t xml:space="preserve">IE  </w:t>
            </w:r>
            <w:proofErr w:type="spellStart"/>
            <w:r w:rsidRPr="00242336">
              <w:rPr>
                <w:rFonts w:eastAsia="SimSun"/>
                <w:lang w:val="en-GB" w:eastAsia="zh-CN"/>
              </w:rPr>
              <w:t>intraBandENDC</w:t>
            </w:r>
            <w:proofErr w:type="spellEnd"/>
            <w:proofErr w:type="gramEnd"/>
            <w:r>
              <w:rPr>
                <w:rFonts w:eastAsia="SimSun"/>
                <w:lang w:val="en-GB" w:eastAsia="zh-CN"/>
              </w:rPr>
              <w:t xml:space="preserve">  </w:t>
            </w:r>
            <w:r w:rsidRPr="00242336">
              <w:rPr>
                <w:rFonts w:eastAsia="SimSun"/>
                <w:lang w:val="en-GB" w:eastAsia="zh-CN"/>
              </w:rPr>
              <w:t>support is set to “both”</w:t>
            </w:r>
            <w:r>
              <w:rPr>
                <w:rFonts w:eastAsia="SimSun"/>
                <w:lang w:val="en-GB" w:eastAsia="zh-CN"/>
              </w:rPr>
              <w:t xml:space="preserve">. We aren’t aware of any current implementations supporting both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contiguous and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non-contiguous spectrum which makes it unlikely that the introduction of the note will cause problems for legacy UE’s. </w:t>
            </w:r>
          </w:p>
          <w:p w14:paraId="4A8F5B30" w14:textId="77777777" w:rsidR="00DB540D" w:rsidRDefault="00DB540D" w:rsidP="00DB540D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30"/>
            </w:tblGrid>
            <w:tr w:rsidR="00DB540D" w:rsidRPr="00F11278" w14:paraId="0B139DAF" w14:textId="77777777" w:rsidTr="008F5BD4">
              <w:trPr>
                <w:cantSplit/>
                <w:tblHeader/>
              </w:trPr>
              <w:tc>
                <w:tcPr>
                  <w:tcW w:w="9630" w:type="dxa"/>
                </w:tcPr>
                <w:p w14:paraId="78AA2CDB" w14:textId="77777777" w:rsidR="00DB540D" w:rsidRPr="00F11278" w:rsidRDefault="00DB540D" w:rsidP="00DB540D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 w:rsidRPr="00F11278">
                    <w:rPr>
                      <w:b/>
                      <w:bCs/>
                      <w:i/>
                      <w:iCs/>
                    </w:rPr>
                    <w:lastRenderedPageBreak/>
                    <w:t>intraBandENDC</w:t>
                  </w:r>
                  <w:proofErr w:type="spellEnd"/>
                  <w:r w:rsidRPr="00F11278"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3387C765" w14:textId="77777777" w:rsidR="00DB540D" w:rsidRPr="00F11278" w:rsidRDefault="00DB540D" w:rsidP="00DB540D">
                  <w:pPr>
                    <w:pStyle w:val="TAL"/>
                  </w:pPr>
                  <w:r>
                    <w:t>Indicates whether the UE supports intra-band (NG)EN-DC with only non-contiguous spectrum</w:t>
                  </w:r>
                  <w:r w:rsidRPr="00A32D75">
                    <w:t>, or with both contiguous and non-contiguous spectrum</w:t>
                  </w:r>
                  <w:r>
                    <w:t xml:space="preserve"> for the (NG)EN-DC combination as specified in TS 38.101-3 [4].</w:t>
                  </w:r>
                </w:p>
                <w:p w14:paraId="7AF92EA7" w14:textId="77777777" w:rsidR="00DB540D" w:rsidRDefault="00DB540D" w:rsidP="00DB540D">
                  <w:pPr>
                    <w:pStyle w:val="TAL"/>
                    <w:rPr>
                      <w:bCs/>
                      <w:iCs/>
                    </w:rPr>
                  </w:pPr>
                  <w:r w:rsidRPr="00F11278">
                    <w:rPr>
                      <w:bCs/>
                      <w:iCs/>
                    </w:rPr>
                    <w:t xml:space="preserve">If the UE does not include this field for an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 xml:space="preserve">EN-DC combination the UE only </w:t>
                  </w:r>
                  <w:proofErr w:type="gramStart"/>
                  <w:r w:rsidRPr="00F11278">
                    <w:rPr>
                      <w:bCs/>
                      <w:iCs/>
                    </w:rPr>
                    <w:t>supports</w:t>
                  </w:r>
                  <w:proofErr w:type="gramEnd"/>
                  <w:r w:rsidRPr="00F11278">
                    <w:rPr>
                      <w:bCs/>
                      <w:iCs/>
                    </w:rPr>
                    <w:t xml:space="preserve"> the contiguous spectrum for the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>EN-DC combination.</w:t>
                  </w:r>
                </w:p>
                <w:p w14:paraId="447FA904" w14:textId="77777777" w:rsidR="00DB540D" w:rsidRDefault="00DB540D" w:rsidP="00DB540D">
                  <w:pPr>
                    <w:pStyle w:val="BodyText"/>
                    <w:spacing w:beforeLines="50" w:before="120"/>
                    <w:rPr>
                      <w:ins w:id="4" w:author="Author"/>
                      <w:lang w:eastAsia="x-none"/>
                    </w:rPr>
                  </w:pPr>
                  <w:ins w:id="5" w:author="Author">
                    <w:r w:rsidRPr="00EE137F">
                      <w:rPr>
                        <w:bCs/>
                        <w:iCs/>
                      </w:rPr>
                      <w:t xml:space="preserve">Note: If the value of </w:t>
                    </w:r>
                    <w:proofErr w:type="spellStart"/>
                    <w:r w:rsidRPr="00EE137F">
                      <w:rPr>
                        <w:bCs/>
                        <w:iCs/>
                      </w:rPr>
                      <w:t>intraBandENDC</w:t>
                    </w:r>
                    <w:proofErr w:type="spellEnd"/>
                    <w:r w:rsidRPr="00EE137F">
                      <w:rPr>
                        <w:bCs/>
                        <w:iCs/>
                      </w:rPr>
                      <w:t xml:space="preserve">-Support is set to “both” the UE shall not report </w:t>
                    </w:r>
                    <w:proofErr w:type="gramStart"/>
                    <w:r w:rsidRPr="00EE137F">
                      <w:rPr>
                        <w:bCs/>
                        <w:iCs/>
                      </w:rPr>
                      <w:t>a</w:t>
                    </w:r>
                    <w:proofErr w:type="gramEnd"/>
                    <w:r w:rsidRPr="00EE137F">
                      <w:rPr>
                        <w:bCs/>
                        <w:iCs/>
                      </w:rPr>
                      <w:t xml:space="preserve"> </w:t>
                    </w:r>
                    <w:proofErr w:type="spellStart"/>
                    <w:r w:rsidRPr="00EE137F">
                      <w:rPr>
                        <w:bCs/>
                        <w:iCs/>
                      </w:rPr>
                      <w:t>intraband</w:t>
                    </w:r>
                    <w:proofErr w:type="spellEnd"/>
                    <w:r w:rsidRPr="00EE137F">
                      <w:rPr>
                        <w:bCs/>
                        <w:iCs/>
                      </w:rPr>
                      <w:t xml:space="preserve"> BCS value in IE </w:t>
                    </w:r>
                    <w:proofErr w:type="spellStart"/>
                    <w:r w:rsidRPr="00EE137F">
                      <w:rPr>
                        <w:rFonts w:eastAsia="SimSun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. A UE supporting both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contiguous and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non-contiguous </w:t>
                    </w:r>
                    <w:r w:rsidRPr="00EE137F">
                      <w:rPr>
                        <w:szCs w:val="22"/>
                      </w:rPr>
                      <w:t>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shall report the appropriate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szCs w:val="22"/>
                      </w:rPr>
                      <w:t xml:space="preserve"> 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BCS value (found in 38.101-3) using two separate </w:t>
                    </w:r>
                    <w:r w:rsidRPr="00EE137F">
                      <w:rPr>
                        <w:szCs w:val="22"/>
                      </w:rPr>
                      <w:t>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band combinations, one (NG) EN-DC band combination for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contiguous and a separate </w:t>
                    </w:r>
                    <w:r w:rsidRPr="00EE137F">
                      <w:rPr>
                        <w:szCs w:val="22"/>
                      </w:rPr>
                      <w:t>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band combination for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non-contiguous.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</w:t>
                    </w:r>
                  </w:ins>
                </w:p>
                <w:p w14:paraId="7083CB1A" w14:textId="77777777" w:rsidR="00DB540D" w:rsidRPr="00F11278" w:rsidRDefault="00DB540D" w:rsidP="00DB540D">
                  <w:pPr>
                    <w:pStyle w:val="BodyText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14:paraId="4B1F8D03" w14:textId="77777777" w:rsidR="00DB540D" w:rsidRPr="00D45633" w:rsidRDefault="00DB540D" w:rsidP="00D45633">
            <w:pPr>
              <w:rPr>
                <w:lang w:eastAsia="zh-CN"/>
              </w:rPr>
            </w:pPr>
          </w:p>
          <w:p w14:paraId="4587AE16" w14:textId="4F723613" w:rsidR="00D45633" w:rsidRPr="00D45633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t>Proposal 1</w:t>
            </w:r>
            <w:r w:rsidR="00DB540D">
              <w:rPr>
                <w:lang w:eastAsia="zh-CN"/>
              </w:rPr>
              <w:t xml:space="preserve"> -</w:t>
            </w:r>
            <w:r w:rsidRPr="00D45633">
              <w:rPr>
                <w:lang w:eastAsia="zh-CN"/>
              </w:rPr>
              <w:t xml:space="preserve"> RAN2 to endorse one of the options listed above</w:t>
            </w:r>
          </w:p>
        </w:tc>
      </w:tr>
    </w:tbl>
    <w:p w14:paraId="4587AE18" w14:textId="77777777" w:rsidR="007971E2" w:rsidRDefault="007971E2" w:rsidP="00801E7B">
      <w:pPr>
        <w:widowControl w:val="0"/>
        <w:spacing w:after="160"/>
        <w:rPr>
          <w:lang w:eastAsia="zh-CN"/>
        </w:rPr>
      </w:pPr>
    </w:p>
    <w:p w14:paraId="4587AE19" w14:textId="52EC1AB5" w:rsidR="007971E2" w:rsidRPr="00801E7B" w:rsidRDefault="003848E4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2-1 </w:t>
      </w:r>
      <w:r w:rsidR="00AC2227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Do companies think any clarifications in </w:t>
      </w:r>
      <w:r w:rsidR="000D6076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the </w:t>
      </w:r>
      <w:r w:rsidR="00AC2227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specification or in </w:t>
      </w:r>
      <w:r w:rsidR="000D6076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the </w:t>
      </w:r>
      <w:r w:rsidR="00AC2227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chairman’s note is needed, according to the GTW online discussion?</w:t>
      </w: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EA22E7" w14:paraId="3CBDD403" w14:textId="77777777" w:rsidTr="00032ECB">
        <w:tc>
          <w:tcPr>
            <w:tcW w:w="1192" w:type="pct"/>
          </w:tcPr>
          <w:p w14:paraId="4DD89DD1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14:paraId="0A2B312C" w14:textId="3904AFED" w:rsidR="00EA22E7" w:rsidRDefault="00032ECB" w:rsidP="00032ECB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14:paraId="360A1B15" w14:textId="602292EB" w:rsidR="00EA22E7" w:rsidRDefault="000D6076" w:rsidP="000D6076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</w:t>
            </w:r>
            <w:r w:rsidR="00032ECB" w:rsidRPr="00AC2227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pecification or chairman’s note</w:t>
            </w:r>
          </w:p>
        </w:tc>
      </w:tr>
      <w:tr w:rsidR="00EA22E7" w14:paraId="4ADA681F" w14:textId="77777777" w:rsidTr="00032ECB">
        <w:trPr>
          <w:trHeight w:val="90"/>
        </w:trPr>
        <w:tc>
          <w:tcPr>
            <w:tcW w:w="1192" w:type="pct"/>
          </w:tcPr>
          <w:p w14:paraId="597B59B2" w14:textId="04CFCC1B" w:rsidR="00EA22E7" w:rsidRPr="0079734D" w:rsidRDefault="00B75DEA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14:paraId="6C2CDD00" w14:textId="3B002995" w:rsidR="00EA22E7" w:rsidRDefault="00B75DEA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he NOTE says that UE can report ‘both’ with a restriction, the next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next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sentence says the UE should report BC twice…we think the wording needs clarification.</w:t>
            </w:r>
          </w:p>
        </w:tc>
        <w:tc>
          <w:tcPr>
            <w:tcW w:w="1150" w:type="pct"/>
          </w:tcPr>
          <w:p w14:paraId="102732F4" w14:textId="7DB0CCD0" w:rsidR="00EA22E7" w:rsidRDefault="00B75DEA" w:rsidP="008B3D20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ok with clarifying this either in the NOTE or in chairman’s notes.</w:t>
            </w:r>
          </w:p>
        </w:tc>
      </w:tr>
      <w:tr w:rsidR="00EA22E7" w14:paraId="2F72F9AC" w14:textId="77777777" w:rsidTr="00032ECB">
        <w:tc>
          <w:tcPr>
            <w:tcW w:w="1192" w:type="pct"/>
          </w:tcPr>
          <w:p w14:paraId="37D950EB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658" w:type="pct"/>
          </w:tcPr>
          <w:p w14:paraId="2702112D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150" w:type="pct"/>
          </w:tcPr>
          <w:p w14:paraId="1559C1F8" w14:textId="77777777" w:rsidR="00EA22E7" w:rsidRDefault="00EA22E7" w:rsidP="008B3D20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EA22E7" w14:paraId="1BB98578" w14:textId="77777777" w:rsidTr="00032ECB">
        <w:tc>
          <w:tcPr>
            <w:tcW w:w="1192" w:type="pct"/>
          </w:tcPr>
          <w:p w14:paraId="68E10643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1BBA1CD2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4DF06E05" w14:textId="77777777" w:rsidR="00EA22E7" w:rsidRDefault="00EA22E7" w:rsidP="008B3D20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EA22E7" w14:paraId="6F2CC4AB" w14:textId="77777777" w:rsidTr="00032ECB">
        <w:tc>
          <w:tcPr>
            <w:tcW w:w="1192" w:type="pct"/>
          </w:tcPr>
          <w:p w14:paraId="3742034B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7A851EA6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5FF5AE4E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A22E7" w14:paraId="238E9C5C" w14:textId="77777777" w:rsidTr="00032ECB">
        <w:tc>
          <w:tcPr>
            <w:tcW w:w="1192" w:type="pct"/>
          </w:tcPr>
          <w:p w14:paraId="2381C843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44EC7ACC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3F2FB063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A22E7" w14:paraId="09E9F50F" w14:textId="77777777" w:rsidTr="00032ECB">
        <w:tc>
          <w:tcPr>
            <w:tcW w:w="1192" w:type="pct"/>
          </w:tcPr>
          <w:p w14:paraId="31113975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7CD614A4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3BE2E14C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A22E7" w14:paraId="4EC458F6" w14:textId="77777777" w:rsidTr="00032ECB">
        <w:tc>
          <w:tcPr>
            <w:tcW w:w="1192" w:type="pct"/>
          </w:tcPr>
          <w:p w14:paraId="6F6AE8C2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73705009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36BB6953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A22E7" w14:paraId="0963C795" w14:textId="77777777" w:rsidTr="00032ECB">
        <w:tc>
          <w:tcPr>
            <w:tcW w:w="1192" w:type="pct"/>
          </w:tcPr>
          <w:p w14:paraId="5D95BDF7" w14:textId="77777777" w:rsidR="00EA22E7" w:rsidRDefault="00EA22E7" w:rsidP="008B3D20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14:paraId="54A59C73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706FBAF2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A22E7" w14:paraId="162549CF" w14:textId="77777777" w:rsidTr="00032ECB">
        <w:tc>
          <w:tcPr>
            <w:tcW w:w="1192" w:type="pct"/>
          </w:tcPr>
          <w:p w14:paraId="53EC67BC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2F547183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55937CBD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A22E7" w14:paraId="7995456F" w14:textId="77777777" w:rsidTr="00032ECB">
        <w:tc>
          <w:tcPr>
            <w:tcW w:w="1192" w:type="pct"/>
          </w:tcPr>
          <w:p w14:paraId="2F8D5A4D" w14:textId="77777777" w:rsidR="00EA22E7" w:rsidRDefault="00EA22E7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5CCDF61E" w14:textId="77777777" w:rsidR="00EA22E7" w:rsidRDefault="00EA22E7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467B4F0" w14:textId="77777777" w:rsidR="00EA22E7" w:rsidRDefault="00EA22E7" w:rsidP="008B3D20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4587AE80" w14:textId="77777777" w:rsidR="007971E2" w:rsidRPr="009F1EA0" w:rsidRDefault="007971E2">
      <w:pPr>
        <w:rPr>
          <w:lang w:eastAsia="zh-CN"/>
        </w:rPr>
      </w:pPr>
    </w:p>
    <w:p w14:paraId="4587AE81" w14:textId="236F875F" w:rsidR="007971E2" w:rsidRDefault="00AD107B">
      <w:pPr>
        <w:pStyle w:val="Heading2"/>
        <w:numPr>
          <w:ilvl w:val="1"/>
          <w:numId w:val="10"/>
        </w:numPr>
        <w:rPr>
          <w:lang w:eastAsia="zh-CN"/>
        </w:rPr>
      </w:pPr>
      <w:r>
        <w:t>C</w:t>
      </w:r>
      <w:r w:rsidRPr="00260650">
        <w:t>ontiguous and non-contiguous for intra-band EN-DC</w:t>
      </w:r>
    </w:p>
    <w:p w14:paraId="60BE127E" w14:textId="77777777" w:rsidR="00AD107B" w:rsidRPr="00260650" w:rsidRDefault="001A318D" w:rsidP="00AD107B">
      <w:pPr>
        <w:pStyle w:val="Doc-title"/>
      </w:pPr>
      <w:hyperlink r:id="rId15" w:tooltip="D:Documents3GPPtsg_ranWG2TSGR2_113bis-eDocsR2-2104030.zip" w:history="1">
        <w:r w:rsidR="00AD107B" w:rsidRPr="00260650">
          <w:rPr>
            <w:rStyle w:val="Hyperlink"/>
          </w:rPr>
          <w:t>R2-2104030</w:t>
        </w:r>
      </w:hyperlink>
      <w:r w:rsidR="00AD107B" w:rsidRPr="00260650">
        <w:tab/>
        <w:t>Discussion on contiguous and non-contiguous for intra-band EN-DC</w:t>
      </w:r>
      <w:r w:rsidR="00AD107B" w:rsidRPr="00260650">
        <w:tab/>
        <w:t xml:space="preserve">Huawei, </w:t>
      </w:r>
      <w:proofErr w:type="spellStart"/>
      <w:r w:rsidR="00AD107B" w:rsidRPr="00260650">
        <w:t>HiSilicon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</w:r>
      <w:proofErr w:type="spellStart"/>
      <w:r w:rsidR="00AD107B" w:rsidRPr="00260650">
        <w:t>NR_newRAT</w:t>
      </w:r>
      <w:proofErr w:type="spellEnd"/>
      <w:r w:rsidR="00AD107B" w:rsidRPr="00260650">
        <w:t>-Core</w:t>
      </w:r>
    </w:p>
    <w:p w14:paraId="4587AE83" w14:textId="77777777" w:rsidR="007971E2" w:rsidRPr="00AD107B" w:rsidRDefault="007971E2" w:rsidP="0039401A">
      <w:pPr>
        <w:widowControl w:val="0"/>
        <w:spacing w:after="160"/>
        <w:rPr>
          <w:lang w:eastAsia="zh-CN"/>
        </w:rPr>
      </w:pPr>
    </w:p>
    <w:p w14:paraId="4587AE84" w14:textId="56AAF29D" w:rsidR="007971E2" w:rsidRPr="0039401A" w:rsidRDefault="003848E4" w:rsidP="0039401A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 xml:space="preserve">The </w:t>
      </w:r>
      <w:r w:rsidR="0039401A"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 xml:space="preserve">observation and </w:t>
      </w:r>
      <w:r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>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971E2" w14:paraId="4587AE8A" w14:textId="77777777">
        <w:tc>
          <w:tcPr>
            <w:tcW w:w="9631" w:type="dxa"/>
          </w:tcPr>
          <w:p w14:paraId="5AE85EE3" w14:textId="77777777" w:rsidR="0039401A" w:rsidRPr="0039401A" w:rsidRDefault="0039401A" w:rsidP="0039401A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14:paraId="1F8D1B89" w14:textId="77777777" w:rsidR="0039401A" w:rsidRPr="0039401A" w:rsidRDefault="0039401A" w:rsidP="0039401A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1: Introduce new capability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 indicating contiguous, non-contiguous or both for UL and DL separately.</w:t>
            </w:r>
          </w:p>
          <w:p w14:paraId="4587AE89" w14:textId="03661C4F" w:rsidR="007971E2" w:rsidRPr="0039401A" w:rsidRDefault="0039401A" w:rsidP="0039401A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2: Discuss the release (e.g. Rel-15, Rel-16) to introduce the new capability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.</w:t>
            </w:r>
          </w:p>
        </w:tc>
      </w:tr>
    </w:tbl>
    <w:p w14:paraId="4587AE8B" w14:textId="77777777" w:rsidR="007971E2" w:rsidRDefault="007971E2" w:rsidP="00801E7B">
      <w:pPr>
        <w:widowControl w:val="0"/>
        <w:spacing w:after="160"/>
        <w:rPr>
          <w:lang w:eastAsia="zh-CN"/>
        </w:rPr>
      </w:pPr>
    </w:p>
    <w:p w14:paraId="4587AE8C" w14:textId="3B39E9B9" w:rsidR="007971E2" w:rsidRPr="00801E7B" w:rsidRDefault="003848E4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3-1 </w:t>
      </w:r>
      <w:r w:rsidR="00F554AB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Do companies generally agree with the above Proposal 1</w:t>
      </w: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14:paraId="4587AE90" w14:textId="77777777" w:rsidTr="00021DDD">
        <w:tc>
          <w:tcPr>
            <w:tcW w:w="1192" w:type="pct"/>
          </w:tcPr>
          <w:p w14:paraId="4587AE8D" w14:textId="77777777" w:rsidR="007971E2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lastRenderedPageBreak/>
              <w:t>Company</w:t>
            </w:r>
          </w:p>
        </w:tc>
        <w:tc>
          <w:tcPr>
            <w:tcW w:w="821" w:type="pct"/>
          </w:tcPr>
          <w:p w14:paraId="4587AE8E" w14:textId="72538389" w:rsidR="007971E2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B75DEA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740390D7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4587AE92" w14:textId="47D888E8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14:paraId="4587AE97" w14:textId="59090F69" w:rsidR="00B75DEA" w:rsidRDefault="00B75DEA" w:rsidP="00B75DEA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RAN4 needs to confirm if such combinations are valid. The DC_(n)41AB has only DC_41A_n41A UL. Maybe we can send an LS to RAN4 to see if there will be cases where UE has options in supporting diff UL configs. Adding a capability before their view is a bit premature in our view.</w:t>
            </w:r>
          </w:p>
        </w:tc>
      </w:tr>
      <w:tr w:rsidR="00B75DEA" w14:paraId="4587AE9E" w14:textId="77777777" w:rsidTr="00021DDD">
        <w:tc>
          <w:tcPr>
            <w:tcW w:w="1192" w:type="pct"/>
          </w:tcPr>
          <w:p w14:paraId="4587AE99" w14:textId="3CC5A514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B75DEA" w:rsidRDefault="00B75DEA" w:rsidP="00B75DEA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B75DEA" w:rsidRDefault="00B75DEA" w:rsidP="00B75DEA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B75DEA" w14:paraId="4587AEA2" w14:textId="77777777" w:rsidTr="00021DDD">
        <w:tc>
          <w:tcPr>
            <w:tcW w:w="1192" w:type="pct"/>
          </w:tcPr>
          <w:p w14:paraId="4587AE9F" w14:textId="01C037D9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B75DEA" w:rsidRDefault="00B75DEA" w:rsidP="00B75DEA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B75DEA" w14:paraId="4587AEA6" w14:textId="77777777" w:rsidTr="00021DDD">
        <w:tc>
          <w:tcPr>
            <w:tcW w:w="1192" w:type="pct"/>
          </w:tcPr>
          <w:p w14:paraId="4587AEA3" w14:textId="70849AAE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587AEAA" w14:textId="77777777" w:rsidTr="00021DDD">
        <w:tc>
          <w:tcPr>
            <w:tcW w:w="1192" w:type="pct"/>
          </w:tcPr>
          <w:p w14:paraId="4587AEA7" w14:textId="6937FF25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587AEAE" w14:textId="77777777" w:rsidTr="00021DDD">
        <w:tc>
          <w:tcPr>
            <w:tcW w:w="1192" w:type="pct"/>
          </w:tcPr>
          <w:p w14:paraId="4587AEAB" w14:textId="20BCDF42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B75DEA" w:rsidRDefault="00B75DEA" w:rsidP="00B75DEA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B75DEA" w14:paraId="4587AEB7" w14:textId="77777777" w:rsidTr="00021DDD">
        <w:tc>
          <w:tcPr>
            <w:tcW w:w="1192" w:type="pct"/>
          </w:tcPr>
          <w:p w14:paraId="4587AEB4" w14:textId="2A3D348D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4587AEBB" w14:textId="77777777" w:rsidTr="00021DDD">
        <w:tc>
          <w:tcPr>
            <w:tcW w:w="1192" w:type="pct"/>
          </w:tcPr>
          <w:p w14:paraId="4587AEB8" w14:textId="21E5767E" w:rsidR="00B75DEA" w:rsidRDefault="00B75DEA" w:rsidP="00B75DEA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4587AEBF" w14:textId="77777777" w:rsidTr="00021DDD">
        <w:tc>
          <w:tcPr>
            <w:tcW w:w="1192" w:type="pct"/>
          </w:tcPr>
          <w:p w14:paraId="4587AEBC" w14:textId="39BDB8D4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B75DEA" w:rsidRDefault="00B75DEA" w:rsidP="00B75DEA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B75DEA" w:rsidRDefault="00B75DEA" w:rsidP="00B75D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B75DEA" w14:paraId="4587AEC3" w14:textId="77777777" w:rsidTr="00021DDD">
        <w:tc>
          <w:tcPr>
            <w:tcW w:w="1192" w:type="pct"/>
          </w:tcPr>
          <w:p w14:paraId="4587AEC0" w14:textId="49F1F23A" w:rsidR="00B75DEA" w:rsidRDefault="00B75DEA" w:rsidP="00B75DEA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B75DEA" w:rsidRDefault="00B75DEA" w:rsidP="00B75DEA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B75DEA" w:rsidRDefault="00B75DEA" w:rsidP="00B75DEA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61E4A9EB" w14:textId="78553818" w:rsidR="00E06FA0" w:rsidRPr="00801E7B" w:rsidRDefault="00E06FA0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E06FA0" w14:paraId="2FA8B925" w14:textId="77777777" w:rsidTr="008B3D20">
        <w:tc>
          <w:tcPr>
            <w:tcW w:w="1192" w:type="pct"/>
          </w:tcPr>
          <w:p w14:paraId="1C579921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9A4B05" w14:textId="258EBB2E" w:rsidR="00E06FA0" w:rsidRDefault="00806755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253CFC53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6FA0" w14:paraId="0E205001" w14:textId="77777777" w:rsidTr="008B3D20">
        <w:trPr>
          <w:trHeight w:val="90"/>
        </w:trPr>
        <w:tc>
          <w:tcPr>
            <w:tcW w:w="1192" w:type="pct"/>
          </w:tcPr>
          <w:p w14:paraId="76D394BC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DFDD766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E3D3B7E" w14:textId="77777777" w:rsidR="00E06FA0" w:rsidRDefault="00E06FA0" w:rsidP="008B3D20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6FA0" w14:paraId="65F8B17B" w14:textId="77777777" w:rsidTr="008B3D20">
        <w:tc>
          <w:tcPr>
            <w:tcW w:w="1192" w:type="pct"/>
          </w:tcPr>
          <w:p w14:paraId="08A9FA54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7BF51253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3CCE1A2" w14:textId="77777777" w:rsidR="00E06FA0" w:rsidRDefault="00E06FA0" w:rsidP="008B3D20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E06FA0" w14:paraId="61A3277E" w14:textId="77777777" w:rsidTr="008B3D20">
        <w:tc>
          <w:tcPr>
            <w:tcW w:w="1192" w:type="pct"/>
          </w:tcPr>
          <w:p w14:paraId="10BDAD47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7AD3E5B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C3E006D" w14:textId="77777777" w:rsidR="00E06FA0" w:rsidRDefault="00E06FA0" w:rsidP="008B3D20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E06FA0" w14:paraId="660AEC05" w14:textId="77777777" w:rsidTr="008B3D20">
        <w:tc>
          <w:tcPr>
            <w:tcW w:w="1192" w:type="pct"/>
          </w:tcPr>
          <w:p w14:paraId="4B2EFB11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462A366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723734C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6FA0" w14:paraId="7D2AF34A" w14:textId="77777777" w:rsidTr="008B3D20">
        <w:tc>
          <w:tcPr>
            <w:tcW w:w="1192" w:type="pct"/>
          </w:tcPr>
          <w:p w14:paraId="4C0D6B9C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9E619D0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7907BE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6FA0" w14:paraId="596AD687" w14:textId="77777777" w:rsidTr="008B3D20">
        <w:tc>
          <w:tcPr>
            <w:tcW w:w="1192" w:type="pct"/>
          </w:tcPr>
          <w:p w14:paraId="73C453F8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DD6351F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DC0D2FC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6FA0" w14:paraId="3636C180" w14:textId="77777777" w:rsidTr="008B3D20">
        <w:tc>
          <w:tcPr>
            <w:tcW w:w="1192" w:type="pct"/>
          </w:tcPr>
          <w:p w14:paraId="72B4CFBB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923F35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E8F9AEA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06FA0" w14:paraId="6246D92C" w14:textId="77777777" w:rsidTr="008B3D20">
        <w:tc>
          <w:tcPr>
            <w:tcW w:w="1192" w:type="pct"/>
          </w:tcPr>
          <w:p w14:paraId="6DAA11B5" w14:textId="77777777" w:rsidR="00E06FA0" w:rsidRDefault="00E06FA0" w:rsidP="008B3D20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0762E29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0D5B9D4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06FA0" w14:paraId="22E01CB1" w14:textId="77777777" w:rsidTr="008B3D20">
        <w:tc>
          <w:tcPr>
            <w:tcW w:w="1192" w:type="pct"/>
          </w:tcPr>
          <w:p w14:paraId="5306610C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6C5F110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2BDB546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06FA0" w14:paraId="6D3D84CC" w14:textId="77777777" w:rsidTr="008B3D20">
        <w:tc>
          <w:tcPr>
            <w:tcW w:w="1192" w:type="pct"/>
          </w:tcPr>
          <w:p w14:paraId="0AB9791D" w14:textId="77777777" w:rsidR="00E06FA0" w:rsidRDefault="00E06FA0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67F39A" w14:textId="77777777" w:rsidR="00E06FA0" w:rsidRDefault="00E06FA0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6F918EA" w14:textId="77777777" w:rsidR="00E06FA0" w:rsidRDefault="00E06FA0" w:rsidP="008B3D20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1662A871" w14:textId="77777777" w:rsidR="00E06FA0" w:rsidRPr="00D15274" w:rsidRDefault="00E06FA0" w:rsidP="00205E36">
      <w:pPr>
        <w:rPr>
          <w:b/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t>Conclusions</w:t>
      </w:r>
    </w:p>
    <w:p w14:paraId="4587AF63" w14:textId="77777777" w:rsidR="007971E2" w:rsidRPr="0071732D" w:rsidRDefault="003848E4" w:rsidP="0071732D">
      <w:pPr>
        <w:widowControl w:val="0"/>
        <w:spacing w:after="160"/>
        <w:rPr>
          <w:rFonts w:ascii="CG Times (WN)" w:eastAsia="DengXian" w:hAnsi="CG Times (WN)"/>
          <w:bCs/>
          <w:i/>
          <w:sz w:val="21"/>
          <w:szCs w:val="21"/>
          <w:lang w:eastAsia="zh-CN"/>
        </w:rPr>
      </w:pPr>
      <w:r w:rsidRPr="0071732D">
        <w:rPr>
          <w:rFonts w:ascii="CG Times (WN)" w:eastAsia="DengXian" w:hAnsi="CG Times (WN)"/>
          <w:bCs/>
          <w:i/>
          <w:sz w:val="21"/>
          <w:szCs w:val="21"/>
          <w:lang w:eastAsia="zh-CN"/>
        </w:rPr>
        <w:t>To be added…</w:t>
      </w:r>
    </w:p>
    <w:p w14:paraId="4587AF64" w14:textId="77777777" w:rsidR="007971E2" w:rsidRPr="0071732D" w:rsidRDefault="007971E2" w:rsidP="0071732D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t>References</w:t>
      </w:r>
    </w:p>
    <w:p w14:paraId="3FAE0B85" w14:textId="77777777" w:rsidR="0011571E" w:rsidRDefault="0011571E" w:rsidP="0011571E">
      <w:pPr>
        <w:pStyle w:val="Reference"/>
      </w:pPr>
      <w:r>
        <w:t>R2-2104025</w:t>
      </w:r>
      <w:r>
        <w:tab/>
        <w:t>Discuss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12FCD5D8" w14:textId="77777777" w:rsidR="0011571E" w:rsidRDefault="0011571E" w:rsidP="0011571E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14:paraId="08A481DC" w14:textId="77777777" w:rsidR="0011571E" w:rsidRDefault="0011571E" w:rsidP="0011571E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2A1685DA" w14:textId="77777777" w:rsidR="0011571E" w:rsidRDefault="0011571E" w:rsidP="0011571E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14:paraId="20F8E2AE" w14:textId="77777777" w:rsidR="0011571E" w:rsidRDefault="0011571E" w:rsidP="0011571E">
      <w:pPr>
        <w:pStyle w:val="Reference"/>
      </w:pPr>
      <w:r>
        <w:lastRenderedPageBreak/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071CEEB4" w14:textId="77777777" w:rsidR="0011571E" w:rsidRDefault="0011571E" w:rsidP="0011571E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7BFE196C" w14:textId="77777777" w:rsidR="0011571E" w:rsidRDefault="0011571E" w:rsidP="0011571E">
      <w:pPr>
        <w:pStyle w:val="Reference"/>
      </w:pPr>
      <w:r>
        <w:t>R2-2104026</w:t>
      </w:r>
      <w:r>
        <w:tab/>
        <w:t>Clarificat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5E22409D" w14:textId="77777777" w:rsidR="0011571E" w:rsidRDefault="0011571E" w:rsidP="0011571E">
      <w:pPr>
        <w:pStyle w:val="Reference"/>
      </w:pPr>
      <w:r>
        <w:t>R2-2104027</w:t>
      </w:r>
      <w:r>
        <w:tab/>
        <w:t>Clarificat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4587AF71" w14:textId="52CBE063" w:rsidR="007971E2" w:rsidRDefault="0011571E" w:rsidP="0011571E">
      <w:pPr>
        <w:pStyle w:val="Reference"/>
      </w:pPr>
      <w:r>
        <w:t>R2-2104028</w:t>
      </w:r>
      <w:r>
        <w:tab/>
        <w:t>Draft LS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7971E2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7714D" w14:textId="77777777" w:rsidR="001A318D" w:rsidRDefault="001A318D">
      <w:pPr>
        <w:spacing w:after="0" w:line="240" w:lineRule="auto"/>
      </w:pPr>
      <w:r>
        <w:separator/>
      </w:r>
    </w:p>
  </w:endnote>
  <w:endnote w:type="continuationSeparator" w:id="0">
    <w:p w14:paraId="041E5638" w14:textId="77777777" w:rsidR="001A318D" w:rsidRDefault="001A3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Times New Roman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panose1 w:val="020B0604020202020204"/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7AF76" w14:textId="77777777" w:rsidR="00784D38" w:rsidRDefault="00784D38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F39100" w14:textId="77777777" w:rsidR="001A318D" w:rsidRDefault="001A318D">
      <w:pPr>
        <w:spacing w:after="0" w:line="240" w:lineRule="auto"/>
      </w:pPr>
      <w:r>
        <w:separator/>
      </w:r>
    </w:p>
  </w:footnote>
  <w:footnote w:type="continuationSeparator" w:id="0">
    <w:p w14:paraId="7BC5F7EB" w14:textId="77777777" w:rsidR="001A318D" w:rsidRDefault="001A31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10"/>
  </w:num>
  <w:num w:numId="5">
    <w:abstractNumId w:val="1"/>
  </w:num>
  <w:num w:numId="6">
    <w:abstractNumId w:val="16"/>
  </w:num>
  <w:num w:numId="7">
    <w:abstractNumId w:val="12"/>
  </w:num>
  <w:num w:numId="8">
    <w:abstractNumId w:val="15"/>
  </w:num>
  <w:num w:numId="9">
    <w:abstractNumId w:val="4"/>
  </w:num>
  <w:num w:numId="10">
    <w:abstractNumId w:val="3"/>
  </w:num>
  <w:num w:numId="11">
    <w:abstractNumId w:val="5"/>
  </w:num>
  <w:num w:numId="12">
    <w:abstractNumId w:val="14"/>
  </w:num>
  <w:num w:numId="13">
    <w:abstractNumId w:val="7"/>
  </w:num>
  <w:num w:numId="14">
    <w:abstractNumId w:val="11"/>
  </w:num>
  <w:num w:numId="15">
    <w:abstractNumId w:val="0"/>
  </w:num>
  <w:num w:numId="16">
    <w:abstractNumId w:val="9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aliases w:val="DO NOT USE_h2,h2,h21,H2,Head2A,2,UNDERRUBRIK 1-2,H2 Char,h2 Char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pPr>
      <w:spacing w:before="120"/>
      <w:outlineLvl w:val="2"/>
    </w:p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SimSun" w:hAnsi="Arial" w:cs="Arial"/>
      <w:color w:val="0000FF"/>
      <w:kern w:val="2"/>
      <w:sz w:val="21"/>
      <w:szCs w:val="24"/>
      <w:lang w:eastAsia="zh-CN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aliases w:val="DO NOT USE_h2 Char,h2 Char1,h21 Char,H2 Char1,Head2A Char,2 Char,UNDERRUBRIK 1-2 Char,H2 Char Char,h2 Char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19727D-DC4C-4515-AF86-FE3F601DFE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7</Pages>
  <Words>1599</Words>
  <Characters>9119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10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Apple - Naveen Palle</cp:lastModifiedBy>
  <cp:revision>142</cp:revision>
  <cp:lastPrinted>2009-04-22T00:01:00Z</cp:lastPrinted>
  <dcterms:created xsi:type="dcterms:W3CDTF">2021-02-03T01:03:00Z</dcterms:created>
  <dcterms:modified xsi:type="dcterms:W3CDTF">2021-04-12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HTHMy+vxMfkzLhvgbPuAzK1HGJJdlIihqATfSygtPRVMo8psi125h2rHp11oa/w9S2MhFGaj
nwDMd1QsKcTj10yvVNxdp7SofJtVsloY50S1UHj6WqWtYJgLbHYVgsycSrrA9gh0Sjo7BNxs
1zUaz1bD9RpGch0TOAiUxZwzDVk/FNrMqOWTVrI5rGy0MztYEe7tjB39+wGNkJD+raNHSdhg
rIgPBeZw89DjqQ3FXj</vt:lpwstr>
  </property>
  <property fmtid="{D5CDD505-2E9C-101B-9397-08002B2CF9AE}" pid="11" name="_2015_ms_pID_7253431">
    <vt:lpwstr>hSJjBuLp+n95fkotQKxntF8t4ToeFnsmSkzqjzs918tdwj3zc/npYL
qW4o/GrkP4GE5v9aKONF8J/p3LvZk/ona/McMXkGu7t6ZBoGLN/MiOVVGJiesSpyI+b8v1Yt
T8W+3KmZKtplfKoAebIYeT+/9eGf6bBNS8kp/jxLmjXIAq0NLIWL8mU0G5NRzt12EQ+pR5w+
MU7CCOQE5JnbNOjOXs2q3oIJUJKvlPwVRINk</vt:lpwstr>
  </property>
  <property fmtid="{D5CDD505-2E9C-101B-9397-08002B2CF9AE}" pid="12" name="_2015_ms_pID_7253432">
    <vt:lpwstr>F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245081</vt:lpwstr>
  </property>
</Properties>
</file>